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18D87EEA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8B648B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35FDB83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8B648B">
        <w:rPr>
          <w:rFonts w:ascii="Times New Roman" w:hAnsi="Times New Roman" w:cs="Times New Roman"/>
          <w:sz w:val="24"/>
          <w:szCs w:val="24"/>
        </w:rPr>
        <w:t>Быстрые сортировки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4A298293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027972A9" w:rsidR="009D1C69" w:rsidRPr="00C9245B" w:rsidRDefault="005F63A0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7CAAAC57" w14:textId="63F332F2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 xml:space="preserve">осуществления </w:t>
      </w:r>
      <w:r w:rsidR="00D2420B">
        <w:rPr>
          <w:rFonts w:ascii="Times New Roman" w:hAnsi="Times New Roman" w:cs="Times New Roman"/>
          <w:sz w:val="28"/>
          <w:szCs w:val="28"/>
        </w:rPr>
        <w:t>алгоритма</w:t>
      </w:r>
      <w:r w:rsidR="00B7266E">
        <w:rPr>
          <w:rFonts w:ascii="Times New Roman" w:hAnsi="Times New Roman" w:cs="Times New Roman"/>
          <w:sz w:val="28"/>
          <w:szCs w:val="28"/>
        </w:rPr>
        <w:t xml:space="preserve"> сортировок Хоара и Шелла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6D3BD6A0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</w:t>
      </w:r>
      <w:r w:rsidR="00B7266E">
        <w:rPr>
          <w:rFonts w:ascii="Times New Roman" w:hAnsi="Times New Roman" w:cs="Times New Roman"/>
        </w:rPr>
        <w:t>ы сортировок Хоара и Шелла</w:t>
      </w:r>
    </w:p>
    <w:p w14:paraId="5E620ECC" w14:textId="77777777" w:rsidR="00B7266E" w:rsidRDefault="003876B8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, в условиях поставленной задачи</w:t>
      </w:r>
    </w:p>
    <w:p w14:paraId="7E75C9D9" w14:textId="42154A11" w:rsidR="00A1481D" w:rsidRPr="00B7266E" w:rsidRDefault="00B7266E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соответствующие функции для реализации алгоритмов Хоара и Шелла</w:t>
      </w:r>
      <w:r w:rsidR="00A1481D"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6E6CAFDA" w14:textId="0A285279" w:rsidR="00AC43AF" w:rsidRPr="00AC43AF" w:rsidRDefault="00B7266E" w:rsidP="00AC43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ан список городов и количество жителей в каждом городе. Упорядочить по возрастанию числа жителей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660EFE63" w:rsidR="00816C74" w:rsidRDefault="00D2420B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Запрос у пользователя </w:t>
      </w:r>
      <w:r w:rsidR="00B7266E">
        <w:rPr>
          <w:color w:val="000000"/>
          <w:sz w:val="28"/>
          <w:szCs w:val="28"/>
        </w:rPr>
        <w:t xml:space="preserve">списка городов </w:t>
      </w:r>
    </w:p>
    <w:p w14:paraId="703EAB4C" w14:textId="77777777" w:rsidR="00B7266E" w:rsidRPr="00B7266E" w:rsidRDefault="00D2420B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7266E" w:rsidRPr="00B7266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7266E" w:rsidRPr="00B7266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="00B7266E">
        <w:rPr>
          <w:rFonts w:ascii="Consolas" w:hAnsi="Consolas" w:cs="Consolas"/>
          <w:color w:val="A31515"/>
          <w:sz w:val="19"/>
          <w:szCs w:val="19"/>
        </w:rPr>
        <w:t>Город</w:t>
      </w:r>
      <w:r w:rsidR="00B7266E" w:rsidRPr="00B7266E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3E6A03" w14:textId="665C968C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7266E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B7266E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7266E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0875C20B" w14:textId="09085360" w:rsidR="00B7266E" w:rsidRPr="005F63A0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F63A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F63A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5F63A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5F63A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725B6F" w14:textId="77777777" w:rsidR="00B7266E" w:rsidRPr="005F63A0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F63A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5F63A0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F63A0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276FBC1E" w14:textId="622C954B" w:rsidR="00B7266E" w:rsidRDefault="00B7266E" w:rsidP="00B7266E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ние меню, для удобства использования программы</w:t>
      </w:r>
    </w:p>
    <w:p w14:paraId="59684502" w14:textId="491C8526" w:rsidR="00B7266E" w:rsidRPr="00B7266E" w:rsidRDefault="00B7266E" w:rsidP="00B7266E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c</w:t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</w:rPr>
        <w:t>out</w:t>
      </w:r>
      <w:proofErr w:type="spellEnd"/>
      <w:r w:rsidRPr="00B7266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7266E">
        <w:rPr>
          <w:rFonts w:ascii="Consolas" w:hAnsi="Consolas" w:cs="Consolas"/>
          <w:color w:val="008080"/>
          <w:sz w:val="19"/>
          <w:szCs w:val="19"/>
        </w:rPr>
        <w:t>&lt;&lt;</w:t>
      </w:r>
      <w:r w:rsidRPr="00B7266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7266E"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 w:rsidRPr="00B7266E">
        <w:rPr>
          <w:rFonts w:ascii="Consolas" w:hAnsi="Consolas" w:cs="Consolas"/>
          <w:color w:val="000000"/>
          <w:sz w:val="19"/>
          <w:szCs w:val="19"/>
        </w:rPr>
        <w:t>;</w:t>
      </w:r>
    </w:p>
    <w:p w14:paraId="40B45BA5" w14:textId="625E7482" w:rsidR="00B7266E" w:rsidRPr="00B7266E" w:rsidRDefault="00B7266E" w:rsidP="00B7266E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Times New Roman" w:hAnsi="Times New Roman" w:cs="Times New Roman"/>
          <w:color w:val="000000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D67C5FA" w14:textId="46C8FBC6" w:rsidR="00CE0064" w:rsidRPr="00B7266E" w:rsidRDefault="00D2420B" w:rsidP="00B7266E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7266E">
        <w:rPr>
          <w:rFonts w:ascii="Times New Roman" w:hAnsi="Times New Roman" w:cs="Times New Roman"/>
          <w:color w:val="000000"/>
          <w:szCs w:val="28"/>
        </w:rPr>
        <w:t>Вызов функции, содержащей алгоритм</w:t>
      </w:r>
      <w:r w:rsidR="00B7266E">
        <w:rPr>
          <w:rFonts w:ascii="Times New Roman" w:hAnsi="Times New Roman" w:cs="Times New Roman"/>
          <w:color w:val="000000"/>
          <w:szCs w:val="28"/>
        </w:rPr>
        <w:t>ы Шелла и Хоара</w:t>
      </w:r>
    </w:p>
    <w:p w14:paraId="4125A811" w14:textId="79DF1919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FF"/>
          <w:sz w:val="19"/>
          <w:szCs w:val="19"/>
        </w:rPr>
        <w:tab/>
      </w:r>
      <w:r w:rsidRPr="005F63A0">
        <w:rPr>
          <w:rFonts w:ascii="Consolas" w:hAnsi="Consolas" w:cs="Consolas"/>
          <w:color w:val="0000FF"/>
          <w:sz w:val="19"/>
          <w:szCs w:val="19"/>
        </w:rPr>
        <w:tab/>
      </w:r>
      <w:r w:rsidRPr="005F63A0">
        <w:rPr>
          <w:rFonts w:ascii="Consolas" w:hAnsi="Consolas" w:cs="Consolas"/>
          <w:color w:val="0000FF"/>
          <w:sz w:val="19"/>
          <w:szCs w:val="19"/>
        </w:rPr>
        <w:tab/>
      </w:r>
      <w:r w:rsidRPr="00B7266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CAD6818" w14:textId="754712F5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hell_Sort</w:t>
      </w:r>
      <w:proofErr w:type="spell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(city, size);</w:t>
      </w:r>
    </w:p>
    <w:p w14:paraId="434EAE82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78F9ECD5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a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);</w:t>
      </w:r>
    </w:p>
    <w:p w14:paraId="3DF397F0" w14:textId="0D545794" w:rsidR="00AC43AF" w:rsidRPr="00B64532" w:rsidRDefault="00B7266E" w:rsidP="00B64532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алгоритмов сортировки Хоара и Шелла в соответствующих функция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2A8BB4F1" w14:textId="77777777" w:rsidR="00B7266E" w:rsidRPr="005F63A0" w:rsidRDefault="00B64532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B7266E" w:rsidRPr="005F63A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B7266E"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1, left = 0;</w:t>
      </w:r>
    </w:p>
    <w:p w14:paraId="1962636D" w14:textId="77777777" w:rsidR="00B7266E" w:rsidRPr="005F63A0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F63A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r w:rsidRPr="005F63A0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A5B9B7" w14:textId="6E8CFB5A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79394" w14:textId="113FC8CF" w:rsidR="008225E8" w:rsidRPr="00AC43AF" w:rsidRDefault="003564C4" w:rsidP="00B726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ab/>
        <w:t>Переменная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 типа </w:t>
      </w:r>
      <w:r w:rsidR="00AC43AF"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="00AC43AF"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</w:t>
      </w:r>
      <w:r>
        <w:rPr>
          <w:rFonts w:ascii="Times New Roman" w:hAnsi="Times New Roman" w:cs="Times New Roman"/>
          <w:color w:val="000000"/>
          <w:sz w:val="28"/>
          <w:szCs w:val="28"/>
        </w:rPr>
        <w:t>ния названия города</w:t>
      </w:r>
    </w:p>
    <w:p w14:paraId="278C5D0A" w14:textId="77777777" w:rsidR="003564C4" w:rsidRDefault="003564C4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5B6589" w14:textId="5E3D2453" w:rsidR="00386991" w:rsidRPr="00B64532" w:rsidRDefault="003564C4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0ECFBE9F" w14:textId="20BD82BA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</w:p>
    <w:p w14:paraId="52D09D1F" w14:textId="214CEAA5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828936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37AC2B9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population = 0;</w:t>
      </w:r>
    </w:p>
    <w:p w14:paraId="636AD4D2" w14:textId="1ED283F3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0D5EBD1" w14:textId="5020D12E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Вектор для удобного хранения структур и обращения к ним</w:t>
      </w:r>
    </w:p>
    <w:p w14:paraId="1605B093" w14:textId="6B900E41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FF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0BB38405" w14:textId="77777777" w:rsidR="003564C4" w:rsidRDefault="003564C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00DC6B1E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5A32DDE8" w14:textId="77777777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насе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3E210" w14:textId="6C3E5505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1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F63A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F63A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5F63A0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F63A0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F63A0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1 &amp;&amp; menu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F63A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5F63A0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5F63A0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5F63A0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F63A0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5F63A0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5F63A0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5F63A0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2E377EF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B7D0D9A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77F9780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4E3D912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40B83FF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8D39C2A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91AB886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125A82C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CB1825D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0E31695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2E62213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31B62BD6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34BC9107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147CAE" w14:textId="77777777" w:rsidR="003564C4" w:rsidRPr="005F63A0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8BED962" w14:textId="77777777" w:rsidR="003564C4" w:rsidRPr="005F63A0" w:rsidRDefault="003564C4" w:rsidP="00BD2364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t>Код</w:t>
      </w:r>
      <w:bookmarkEnd w:id="4"/>
    </w:p>
    <w:p w14:paraId="4EBD42F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BEA41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25AA068F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6CA6D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1EDC462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7C146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27327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</w:p>
    <w:p w14:paraId="5CC70B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0CDC3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1768D82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population = 0;</w:t>
      </w:r>
    </w:p>
    <w:p w14:paraId="2C388C5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06D708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81B87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hell(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&amp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88F730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23C57F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, j;</w:t>
      </w:r>
    </w:p>
    <w:p w14:paraId="50076DC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;</w:t>
      </w:r>
    </w:p>
    <w:p w14:paraId="480B5D5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tep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/ 2; step &gt; 0; step /= 2)</w:t>
      </w:r>
    </w:p>
    <w:p w14:paraId="7708714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ED894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tep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8B756C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C8829A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emp1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EB25843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emp2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2AF0DA7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 j &gt;= step; j -= step)</w:t>
      </w:r>
    </w:p>
    <w:p w14:paraId="74F9855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37DDF8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temp1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 - step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)</w:t>
      </w:r>
    </w:p>
    <w:p w14:paraId="2EF443F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BE0F88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population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 - step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30AA648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name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 - step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13DF45A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780748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0457B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FA598C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 = temp1;</w:t>
      </w:r>
    </w:p>
    <w:p w14:paraId="4EE355A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ay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temp2;</w:t>
      </w:r>
    </w:p>
    <w:p w14:paraId="02599A19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2796DE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7AE37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74DF7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AE8C0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Hoare(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&amp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93F160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3BEAF3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pivot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 / 2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09B123F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BCF98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BE2249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FF"/>
          <w:sz w:val="19"/>
          <w:szCs w:val="19"/>
          <w:lang w:val="en-US"/>
        </w:rPr>
        <w:t>do</w:t>
      </w:r>
    </w:p>
    <w:p w14:paraId="58362DCC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187DEC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population &lt; pivot) &amp;&amp; (l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447B2355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074AF2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  <w:t>l++;</w:t>
      </w:r>
    </w:p>
    <w:p w14:paraId="09D3024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0C1C6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population &gt; pivot) &amp;&amp; (j &g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0EA9E8B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750A95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j--;</w:t>
      </w:r>
    </w:p>
    <w:p w14:paraId="5C7D3CA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8DC3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&lt;= j)</w:t>
      </w:r>
    </w:p>
    <w:p w14:paraId="188DA78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6185FF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swap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15E3CD5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l++;</w:t>
      </w:r>
    </w:p>
    <w:p w14:paraId="4750B63B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  <w:t>j--;</w:t>
      </w:r>
    </w:p>
    <w:p w14:paraId="7E6BE333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BF81FB4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E4FFC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4344DE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&lt;= j);</w:t>
      </w:r>
    </w:p>
    <w:p w14:paraId="359D790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37C5E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&g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B0CF2A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0875C4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  <w:t>Hoare(</w:t>
      </w:r>
      <w:r w:rsidRPr="005F63A0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F63A0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>, j);</w:t>
      </w:r>
    </w:p>
    <w:p w14:paraId="409AD59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F01DA1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517F64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4FC07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Hoare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l,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96367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B472C3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A35C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928C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13D36B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69436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system(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chcp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1251 &gt; 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nul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4BAB5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3564C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ru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2F94E0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1, left = 0;</w:t>
      </w:r>
    </w:p>
    <w:p w14:paraId="61328EB2" w14:textId="77777777" w:rsidR="003564C4" w:rsidRPr="005F63A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F63A0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 xml:space="preserve"> (size &lt; 1)</w:t>
      </w:r>
    </w:p>
    <w:p w14:paraId="6B993920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F63A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031612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682D6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04A23FA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70B9D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96549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&gt; city(size);</w:t>
      </w:r>
    </w:p>
    <w:p w14:paraId="5C37AC0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ED032F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440CA3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9B2DB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0035E87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23605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7B32C36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57FA66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1EAE3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-1;</w:t>
      </w:r>
    </w:p>
    <w:p w14:paraId="4D0EE2DA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>
        <w:rPr>
          <w:rFonts w:ascii="Consolas" w:hAnsi="Consolas" w:cs="Consolas"/>
          <w:color w:val="000000"/>
          <w:sz w:val="19"/>
          <w:szCs w:val="19"/>
        </w:rPr>
        <w:t xml:space="preserve">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= 2)</w:t>
      </w:r>
    </w:p>
    <w:p w14:paraId="4F21A1BB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8466949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41F40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1D3AA61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020D5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FC634F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Shell(city, size);</w:t>
      </w:r>
    </w:p>
    <w:p w14:paraId="51EAE5D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3B80111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Hoare(city, left, size - 1);</w:t>
      </w:r>
    </w:p>
    <w:p w14:paraId="3B1D859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езультат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9AB59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5437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6ADFF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name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populatio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1EBA23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6D7750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CD5DCB" w14:textId="645BC2F7" w:rsidR="00837F0D" w:rsidRPr="00C9245B" w:rsidRDefault="00B64532" w:rsidP="00B645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93FA80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0F64E3B4" w:rsidR="0089756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2C20FFE1" wp14:editId="06DAB52B">
            <wp:extent cx="5935980" cy="4198620"/>
            <wp:effectExtent l="0" t="0" r="0" b="0"/>
            <wp:docPr id="3" name="Рисунок 3" descr="C:\Users\kna-0\OneDrive\Рабочий стол\УЧЁБА\ПОЛЯКОВА\ЛАБА 15\Без имени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na-0\OneDrive\Рабочий стол\УЧЁБА\ПОЛЯКОВА\ЛАБА 15\Без имени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9F021" w14:textId="5CA651B4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C8022E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AC76F00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FFA3B99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DCD4C4D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7F4F92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C06CB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C326E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8B8D89E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65AF7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ADF25C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B89FB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38B8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49C199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38EE9D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CAD75C1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F8BFE01" w14:textId="77777777" w:rsidR="002907C5" w:rsidRPr="00CB440C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FA094A9" w:rsidR="00815331" w:rsidRPr="00C9245B" w:rsidRDefault="003564C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3564C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E73D163" wp14:editId="6C34B36E">
            <wp:extent cx="4229467" cy="375698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756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C032AD" w14:textId="77777777" w:rsidR="00D05321" w:rsidRDefault="00D05321" w:rsidP="009D1C69">
      <w:pPr>
        <w:spacing w:after="0" w:line="240" w:lineRule="auto"/>
      </w:pPr>
      <w:r>
        <w:separator/>
      </w:r>
    </w:p>
  </w:endnote>
  <w:endnote w:type="continuationSeparator" w:id="0">
    <w:p w14:paraId="4564DBCE" w14:textId="77777777" w:rsidR="00D05321" w:rsidRDefault="00D05321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41E2C8" w14:textId="77777777" w:rsidR="00D05321" w:rsidRDefault="00D05321" w:rsidP="009D1C69">
      <w:pPr>
        <w:spacing w:after="0" w:line="240" w:lineRule="auto"/>
      </w:pPr>
      <w:r>
        <w:separator/>
      </w:r>
    </w:p>
  </w:footnote>
  <w:footnote w:type="continuationSeparator" w:id="0">
    <w:p w14:paraId="78C6D83F" w14:textId="77777777" w:rsidR="00D05321" w:rsidRDefault="00D05321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gFAN79T7s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B0FB0"/>
    <w:rsid w:val="005C3D65"/>
    <w:rsid w:val="005F63A0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5B3E"/>
    <w:rsid w:val="008F38D8"/>
    <w:rsid w:val="00900EC4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05321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8</TotalTime>
  <Pages>1</Pages>
  <Words>70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40</cp:revision>
  <cp:lastPrinted>2020-12-03T14:51:00Z</cp:lastPrinted>
  <dcterms:created xsi:type="dcterms:W3CDTF">2020-11-26T11:28:00Z</dcterms:created>
  <dcterms:modified xsi:type="dcterms:W3CDTF">2021-06-16T14:20:00Z</dcterms:modified>
</cp:coreProperties>
</file>